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9DE733" w14:textId="77777777" w:rsidR="007E10A0" w:rsidRDefault="007E10A0" w:rsidP="007E10A0">
      <w:pPr>
        <w:pStyle w:val="Heading4"/>
        <w:spacing w:before="79"/>
      </w:pPr>
      <w:bookmarkStart w:id="0" w:name="_Hlk40478465"/>
      <w:bookmarkStart w:id="1" w:name="_GoBack"/>
      <w:bookmarkEnd w:id="1"/>
      <w:r>
        <w:t>UC-5: View Rooms</w:t>
      </w:r>
    </w:p>
    <w:p w14:paraId="14BB3DFC" w14:textId="77777777" w:rsidR="007E10A0" w:rsidRDefault="007E10A0" w:rsidP="007E10A0">
      <w:pPr>
        <w:pStyle w:val="BodyText"/>
        <w:spacing w:before="7"/>
        <w:rPr>
          <w:b/>
          <w:sz w:val="17"/>
        </w:rPr>
      </w:pPr>
    </w:p>
    <w:tbl>
      <w:tblPr>
        <w:tblW w:w="0" w:type="auto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7E10A0" w14:paraId="7308552E" w14:textId="77777777" w:rsidTr="002909CC">
        <w:trPr>
          <w:trHeight w:val="477"/>
        </w:trPr>
        <w:tc>
          <w:tcPr>
            <w:tcW w:w="1838" w:type="dxa"/>
          </w:tcPr>
          <w:p w14:paraId="6E45B7B3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03A52EFD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7E10A0" w14:paraId="44427924" w14:textId="77777777" w:rsidTr="002909CC">
        <w:trPr>
          <w:trHeight w:val="477"/>
        </w:trPr>
        <w:tc>
          <w:tcPr>
            <w:tcW w:w="1838" w:type="dxa"/>
          </w:tcPr>
          <w:p w14:paraId="21B8CB89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49650A21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5</w:t>
            </w:r>
          </w:p>
        </w:tc>
      </w:tr>
      <w:tr w:rsidR="007E10A0" w14:paraId="79064F5B" w14:textId="77777777" w:rsidTr="002909CC">
        <w:trPr>
          <w:trHeight w:val="477"/>
        </w:trPr>
        <w:tc>
          <w:tcPr>
            <w:tcW w:w="1838" w:type="dxa"/>
          </w:tcPr>
          <w:p w14:paraId="452E3C29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19C6C1D2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7E10A0" w14:paraId="67F31903" w14:textId="77777777" w:rsidTr="002909CC">
        <w:trPr>
          <w:trHeight w:val="477"/>
        </w:trPr>
        <w:tc>
          <w:tcPr>
            <w:tcW w:w="1838" w:type="dxa"/>
          </w:tcPr>
          <w:p w14:paraId="021F4D80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05ECC94C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7E10A0" w14:paraId="236E3B0A" w14:textId="77777777" w:rsidTr="002909CC">
        <w:trPr>
          <w:trHeight w:val="477"/>
        </w:trPr>
        <w:tc>
          <w:tcPr>
            <w:tcW w:w="1838" w:type="dxa"/>
          </w:tcPr>
          <w:p w14:paraId="741385F5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2C06FEEB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View rooms</w:t>
            </w:r>
          </w:p>
        </w:tc>
      </w:tr>
      <w:tr w:rsidR="007E10A0" w14:paraId="4CE3536A" w14:textId="77777777" w:rsidTr="002909CC">
        <w:trPr>
          <w:trHeight w:val="797"/>
        </w:trPr>
        <w:tc>
          <w:tcPr>
            <w:tcW w:w="1838" w:type="dxa"/>
          </w:tcPr>
          <w:p w14:paraId="56DBB4EA" w14:textId="77777777" w:rsidR="007E10A0" w:rsidRDefault="007E10A0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45B85D62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7E10A0" w14:paraId="59093271" w14:textId="77777777" w:rsidTr="002909CC">
        <w:trPr>
          <w:trHeight w:val="794"/>
        </w:trPr>
        <w:tc>
          <w:tcPr>
            <w:tcW w:w="1838" w:type="dxa"/>
          </w:tcPr>
          <w:p w14:paraId="4803E90B" w14:textId="77777777" w:rsidR="007E10A0" w:rsidRDefault="007E10A0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5910152D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ctor must exist and details also must exist</w:t>
            </w:r>
          </w:p>
        </w:tc>
      </w:tr>
      <w:tr w:rsidR="007E10A0" w14:paraId="01C4A74B" w14:textId="77777777" w:rsidTr="002909CC">
        <w:trPr>
          <w:trHeight w:val="477"/>
        </w:trPr>
        <w:tc>
          <w:tcPr>
            <w:tcW w:w="1838" w:type="dxa"/>
          </w:tcPr>
          <w:p w14:paraId="50E103BF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6359A966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has clicked on “View rooms”.</w:t>
            </w:r>
          </w:p>
        </w:tc>
      </w:tr>
      <w:tr w:rsidR="007E10A0" w14:paraId="072E5CC8" w14:textId="77777777" w:rsidTr="002909CC">
        <w:trPr>
          <w:trHeight w:val="1430"/>
        </w:trPr>
        <w:tc>
          <w:tcPr>
            <w:tcW w:w="1838" w:type="dxa"/>
          </w:tcPr>
          <w:p w14:paraId="705297AC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2B91A0DE" w14:textId="77777777" w:rsidR="007E10A0" w:rsidRDefault="007E10A0" w:rsidP="007E10A0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>The Actor clicks on the “View room”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0CD5271D" w14:textId="77777777" w:rsidR="007E10A0" w:rsidRDefault="007E10A0" w:rsidP="007E10A0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Actor clicks on the available rooms.</w:t>
            </w:r>
          </w:p>
          <w:p w14:paraId="684A3B6E" w14:textId="77777777" w:rsidR="007E10A0" w:rsidRDefault="007E10A0" w:rsidP="007E10A0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3" w:line="240" w:lineRule="auto"/>
              <w:rPr>
                <w:sz w:val="24"/>
              </w:rPr>
            </w:pPr>
            <w:r>
              <w:rPr>
                <w:sz w:val="24"/>
              </w:rPr>
              <w:t>Actor clicks on the booked rooms.</w:t>
            </w:r>
          </w:p>
          <w:p w14:paraId="02D6D823" w14:textId="77777777" w:rsidR="007E10A0" w:rsidRDefault="007E10A0" w:rsidP="007E10A0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Actor is navigated Available rooms page / booked rooms page</w:t>
            </w:r>
          </w:p>
        </w:tc>
      </w:tr>
      <w:tr w:rsidR="007E10A0" w14:paraId="44849E96" w14:textId="77777777" w:rsidTr="002909CC">
        <w:trPr>
          <w:trHeight w:val="477"/>
        </w:trPr>
        <w:tc>
          <w:tcPr>
            <w:tcW w:w="1838" w:type="dxa"/>
          </w:tcPr>
          <w:p w14:paraId="18AA22A1" w14:textId="77777777" w:rsidR="007E10A0" w:rsidRDefault="007E10A0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51FF26E9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7E10A0" w14:paraId="5730C5B7" w14:textId="77777777" w:rsidTr="002909CC">
        <w:trPr>
          <w:trHeight w:val="794"/>
        </w:trPr>
        <w:tc>
          <w:tcPr>
            <w:tcW w:w="1838" w:type="dxa"/>
          </w:tcPr>
          <w:p w14:paraId="2EC4ABDF" w14:textId="77777777" w:rsidR="007E10A0" w:rsidRDefault="007E10A0" w:rsidP="002909CC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4A025983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.</w:t>
            </w:r>
          </w:p>
        </w:tc>
      </w:tr>
      <w:tr w:rsidR="007E10A0" w14:paraId="480070C1" w14:textId="77777777" w:rsidTr="002909CC">
        <w:trPr>
          <w:trHeight w:val="793"/>
        </w:trPr>
        <w:tc>
          <w:tcPr>
            <w:tcW w:w="1838" w:type="dxa"/>
          </w:tcPr>
          <w:p w14:paraId="051DD021" w14:textId="77777777" w:rsidR="007E10A0" w:rsidRDefault="007E10A0" w:rsidP="002909CC">
            <w:pPr>
              <w:pStyle w:val="TableParagraph"/>
              <w:spacing w:line="278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63C642E0" w14:textId="77777777" w:rsidR="007E10A0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User</w:t>
            </w:r>
          </w:p>
        </w:tc>
      </w:tr>
      <w:tr w:rsidR="007E10A0" w14:paraId="1FF44C84" w14:textId="77777777" w:rsidTr="002909CC">
        <w:trPr>
          <w:trHeight w:val="796"/>
        </w:trPr>
        <w:tc>
          <w:tcPr>
            <w:tcW w:w="1838" w:type="dxa"/>
          </w:tcPr>
          <w:p w14:paraId="53F26CBC" w14:textId="77777777" w:rsidR="007E10A0" w:rsidRDefault="007E10A0" w:rsidP="002909CC">
            <w:pPr>
              <w:pStyle w:val="TableParagraph"/>
              <w:spacing w:before="1"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16425339" w14:textId="77777777" w:rsidR="007E10A0" w:rsidRDefault="007E10A0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  <w:p w14:paraId="097F6CE7" w14:textId="77777777" w:rsidR="007E10A0" w:rsidRDefault="007E10A0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</w:p>
          <w:p w14:paraId="7881A06C" w14:textId="77777777" w:rsidR="007E10A0" w:rsidRDefault="007E10A0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View rooms</w:t>
            </w:r>
          </w:p>
        </w:tc>
      </w:tr>
    </w:tbl>
    <w:p w14:paraId="7A283266" w14:textId="77777777" w:rsidR="007E10A0" w:rsidRDefault="007E10A0" w:rsidP="007E10A0">
      <w:pPr>
        <w:pStyle w:val="BodyText"/>
        <w:ind w:left="2307" w:right="2286"/>
        <w:jc w:val="center"/>
      </w:pPr>
      <w:r>
        <w:t>Table 5.5: UC-5: View Rooms</w:t>
      </w:r>
    </w:p>
    <w:bookmarkEnd w:id="0"/>
    <w:p w14:paraId="3F35DE4C" w14:textId="3220BA89" w:rsidR="007E10A0" w:rsidRDefault="007E10A0"/>
    <w:p w14:paraId="2CA0F3AF" w14:textId="10842DDA" w:rsidR="007E10A0" w:rsidRDefault="007E10A0"/>
    <w:p w14:paraId="39DFCC80" w14:textId="59B52F34" w:rsidR="007E10A0" w:rsidRDefault="007E10A0"/>
    <w:p w14:paraId="16E0BC87" w14:textId="46AD4A54" w:rsidR="007E10A0" w:rsidRDefault="007E10A0"/>
    <w:p w14:paraId="010956B4" w14:textId="5E4FF73A" w:rsidR="007E10A0" w:rsidRDefault="007E10A0"/>
    <w:p w14:paraId="3CCC62FC" w14:textId="07FE269B" w:rsidR="007E10A0" w:rsidRDefault="007E10A0"/>
    <w:p w14:paraId="3C1BBF9B" w14:textId="0F927919" w:rsidR="007E10A0" w:rsidRDefault="007E10A0"/>
    <w:p w14:paraId="013C7B1E" w14:textId="084BE8DF" w:rsidR="007E10A0" w:rsidRDefault="007E10A0"/>
    <w:p w14:paraId="6331649D" w14:textId="77777777" w:rsidR="007E10A0" w:rsidRDefault="007E10A0"/>
    <w:p w14:paraId="36A87134" w14:textId="770B99E6" w:rsidR="003532E2" w:rsidRDefault="003532E2"/>
    <w:p w14:paraId="131C0DBC" w14:textId="36479E78" w:rsidR="003532E2" w:rsidRDefault="003532E2"/>
    <w:p w14:paraId="74972BC5" w14:textId="66771E06" w:rsidR="003532E2" w:rsidRDefault="003532E2"/>
    <w:p w14:paraId="07577F15" w14:textId="77777777" w:rsidR="00020DB5" w:rsidRDefault="00020DB5" w:rsidP="003532E2">
      <w:pPr>
        <w:pStyle w:val="Heading4"/>
        <w:spacing w:before="79"/>
      </w:pPr>
    </w:p>
    <w:p w14:paraId="67420C32" w14:textId="77777777" w:rsidR="00020DB5" w:rsidRDefault="00020DB5" w:rsidP="003532E2">
      <w:pPr>
        <w:pStyle w:val="Heading4"/>
        <w:spacing w:before="79"/>
      </w:pPr>
    </w:p>
    <w:p w14:paraId="42C28243" w14:textId="42B2FA88" w:rsidR="003532E2" w:rsidRDefault="003532E2" w:rsidP="003532E2">
      <w:pPr>
        <w:pStyle w:val="Heading4"/>
        <w:spacing w:before="79"/>
      </w:pPr>
      <w:r>
        <w:t>UC-</w:t>
      </w:r>
      <w:r w:rsidR="007E10A0">
        <w:t>6</w:t>
      </w:r>
      <w:r>
        <w:t xml:space="preserve">: </w:t>
      </w:r>
      <w:r w:rsidR="007E10A0">
        <w:t>Edit Room</w:t>
      </w:r>
    </w:p>
    <w:p w14:paraId="3B0C1318" w14:textId="77777777" w:rsidR="003532E2" w:rsidRDefault="003532E2" w:rsidP="003532E2">
      <w:pPr>
        <w:pStyle w:val="BodyText"/>
        <w:spacing w:before="7"/>
        <w:rPr>
          <w:b/>
          <w:sz w:val="17"/>
        </w:rPr>
      </w:pPr>
    </w:p>
    <w:tbl>
      <w:tblPr>
        <w:tblW w:w="9351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3532E2" w14:paraId="533A60EC" w14:textId="77777777" w:rsidTr="003532E2">
        <w:trPr>
          <w:trHeight w:val="477"/>
        </w:trPr>
        <w:tc>
          <w:tcPr>
            <w:tcW w:w="1838" w:type="dxa"/>
          </w:tcPr>
          <w:p w14:paraId="59454686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51AF7578" w14:textId="77777777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3532E2" w14:paraId="49108028" w14:textId="77777777" w:rsidTr="003532E2">
        <w:trPr>
          <w:trHeight w:val="477"/>
        </w:trPr>
        <w:tc>
          <w:tcPr>
            <w:tcW w:w="1838" w:type="dxa"/>
          </w:tcPr>
          <w:p w14:paraId="01A51FE5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36C545B8" w14:textId="4677B6B1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</w:t>
            </w:r>
            <w:r w:rsidR="007E10A0">
              <w:rPr>
                <w:sz w:val="24"/>
              </w:rPr>
              <w:t>6</w:t>
            </w:r>
          </w:p>
        </w:tc>
      </w:tr>
      <w:tr w:rsidR="003532E2" w14:paraId="45D907FB" w14:textId="77777777" w:rsidTr="003532E2">
        <w:trPr>
          <w:trHeight w:val="477"/>
        </w:trPr>
        <w:tc>
          <w:tcPr>
            <w:tcW w:w="1838" w:type="dxa"/>
          </w:tcPr>
          <w:p w14:paraId="19115B72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49EDE0E2" w14:textId="77777777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3532E2" w14:paraId="1743401F" w14:textId="77777777" w:rsidTr="003532E2">
        <w:trPr>
          <w:trHeight w:val="477"/>
        </w:trPr>
        <w:tc>
          <w:tcPr>
            <w:tcW w:w="1838" w:type="dxa"/>
          </w:tcPr>
          <w:p w14:paraId="321405C5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452E2B63" w14:textId="77777777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3532E2" w14:paraId="756B4DE1" w14:textId="77777777" w:rsidTr="003532E2">
        <w:trPr>
          <w:trHeight w:val="477"/>
        </w:trPr>
        <w:tc>
          <w:tcPr>
            <w:tcW w:w="1838" w:type="dxa"/>
          </w:tcPr>
          <w:p w14:paraId="09FF9FDC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2EA4700C" w14:textId="256B6D5D" w:rsidR="003532E2" w:rsidRDefault="007E10A0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Edit</w:t>
            </w:r>
            <w:r w:rsidR="003532E2">
              <w:rPr>
                <w:sz w:val="24"/>
              </w:rPr>
              <w:t xml:space="preserve"> room</w:t>
            </w:r>
          </w:p>
        </w:tc>
      </w:tr>
      <w:tr w:rsidR="003532E2" w14:paraId="7E92DBF5" w14:textId="77777777" w:rsidTr="003532E2">
        <w:trPr>
          <w:trHeight w:val="797"/>
        </w:trPr>
        <w:tc>
          <w:tcPr>
            <w:tcW w:w="1838" w:type="dxa"/>
          </w:tcPr>
          <w:p w14:paraId="3097A28E" w14:textId="77777777" w:rsidR="003532E2" w:rsidRDefault="003532E2" w:rsidP="003532E2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4443F821" w14:textId="2699391D" w:rsidR="003532E2" w:rsidRDefault="007E10A0" w:rsidP="003532E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dmin</w:t>
            </w:r>
            <w:r w:rsidR="003532E2">
              <w:rPr>
                <w:sz w:val="24"/>
              </w:rPr>
              <w:t xml:space="preserve"> must exist and Room details also must exist</w:t>
            </w:r>
          </w:p>
        </w:tc>
      </w:tr>
      <w:tr w:rsidR="003532E2" w14:paraId="6E7B4952" w14:textId="77777777" w:rsidTr="003532E2">
        <w:trPr>
          <w:trHeight w:val="794"/>
        </w:trPr>
        <w:tc>
          <w:tcPr>
            <w:tcW w:w="1838" w:type="dxa"/>
          </w:tcPr>
          <w:p w14:paraId="630D3B44" w14:textId="77777777" w:rsidR="003532E2" w:rsidRDefault="003532E2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0DA783E3" w14:textId="42B26F35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  <w:szCs w:val="24"/>
              </w:rPr>
              <w:t>A</w:t>
            </w:r>
            <w:r w:rsidR="007E10A0">
              <w:rPr>
                <w:sz w:val="24"/>
                <w:szCs w:val="24"/>
              </w:rPr>
              <w:t>dmin</w:t>
            </w:r>
            <w:r>
              <w:rPr>
                <w:sz w:val="24"/>
                <w:szCs w:val="24"/>
              </w:rPr>
              <w:t xml:space="preserve"> can be able to select room if not he/she can logout from </w:t>
            </w:r>
            <w:r w:rsidR="007E10A0">
              <w:rPr>
                <w:sz w:val="24"/>
                <w:szCs w:val="24"/>
              </w:rPr>
              <w:t xml:space="preserve">editing </w:t>
            </w:r>
            <w:r>
              <w:rPr>
                <w:sz w:val="24"/>
                <w:szCs w:val="24"/>
              </w:rPr>
              <w:t>option.</w:t>
            </w:r>
          </w:p>
        </w:tc>
      </w:tr>
      <w:tr w:rsidR="003532E2" w14:paraId="398C6EF9" w14:textId="77777777" w:rsidTr="003532E2">
        <w:trPr>
          <w:trHeight w:val="477"/>
        </w:trPr>
        <w:tc>
          <w:tcPr>
            <w:tcW w:w="1838" w:type="dxa"/>
          </w:tcPr>
          <w:p w14:paraId="0AB8AEED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6A1B6F5F" w14:textId="60DB1BAE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he </w:t>
            </w:r>
            <w:r w:rsidR="007E10A0">
              <w:rPr>
                <w:sz w:val="24"/>
              </w:rPr>
              <w:t>admin</w:t>
            </w:r>
            <w:r>
              <w:rPr>
                <w:sz w:val="24"/>
              </w:rPr>
              <w:t xml:space="preserve"> has clicked on “</w:t>
            </w:r>
            <w:r w:rsidR="007E10A0">
              <w:rPr>
                <w:sz w:val="24"/>
              </w:rPr>
              <w:t>Edit</w:t>
            </w:r>
            <w:r>
              <w:rPr>
                <w:sz w:val="24"/>
              </w:rPr>
              <w:t xml:space="preserve"> room”.</w:t>
            </w:r>
          </w:p>
        </w:tc>
      </w:tr>
      <w:tr w:rsidR="003532E2" w14:paraId="62F8BD9E" w14:textId="77777777" w:rsidTr="003532E2">
        <w:trPr>
          <w:trHeight w:val="1430"/>
        </w:trPr>
        <w:tc>
          <w:tcPr>
            <w:tcW w:w="1838" w:type="dxa"/>
          </w:tcPr>
          <w:p w14:paraId="5B8A09AB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59A1BC56" w14:textId="7A66DDA8" w:rsidR="003532E2" w:rsidRDefault="003532E2" w:rsidP="003532E2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 xml:space="preserve">The </w:t>
            </w:r>
            <w:r w:rsidR="007E10A0">
              <w:rPr>
                <w:sz w:val="24"/>
              </w:rPr>
              <w:t>Admin</w:t>
            </w:r>
            <w:r>
              <w:rPr>
                <w:sz w:val="24"/>
              </w:rPr>
              <w:t xml:space="preserve"> clicks on the “</w:t>
            </w:r>
            <w:r w:rsidR="007E10A0">
              <w:rPr>
                <w:sz w:val="24"/>
              </w:rPr>
              <w:t>Edit</w:t>
            </w:r>
            <w:r>
              <w:rPr>
                <w:sz w:val="24"/>
              </w:rPr>
              <w:t xml:space="preserve"> </w:t>
            </w:r>
            <w:r w:rsidR="007E10A0">
              <w:rPr>
                <w:sz w:val="24"/>
              </w:rPr>
              <w:t>R</w:t>
            </w:r>
            <w:r>
              <w:rPr>
                <w:sz w:val="24"/>
              </w:rPr>
              <w:t>oom”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2CC31991" w14:textId="1AD60BF9" w:rsidR="003532E2" w:rsidRDefault="003532E2" w:rsidP="003532E2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A</w:t>
            </w:r>
            <w:r w:rsidR="007E10A0">
              <w:rPr>
                <w:sz w:val="24"/>
              </w:rPr>
              <w:t>dmin</w:t>
            </w:r>
            <w:r>
              <w:rPr>
                <w:sz w:val="24"/>
              </w:rPr>
              <w:t xml:space="preserve"> </w:t>
            </w:r>
            <w:r w:rsidR="007E10A0">
              <w:rPr>
                <w:sz w:val="24"/>
              </w:rPr>
              <w:t>adds</w:t>
            </w:r>
            <w:r>
              <w:rPr>
                <w:sz w:val="24"/>
              </w:rPr>
              <w:t xml:space="preserve"> </w:t>
            </w:r>
            <w:r w:rsidR="007E10A0">
              <w:rPr>
                <w:sz w:val="24"/>
              </w:rPr>
              <w:t>the software equipment to</w:t>
            </w:r>
            <w:r>
              <w:rPr>
                <w:sz w:val="24"/>
              </w:rPr>
              <w:t xml:space="preserve"> room.</w:t>
            </w:r>
          </w:p>
          <w:p w14:paraId="0ED70CD8" w14:textId="20960F00" w:rsidR="007E10A0" w:rsidRDefault="007E10A0" w:rsidP="007E10A0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Admin adds the hardware equipment to room.</w:t>
            </w:r>
          </w:p>
          <w:p w14:paraId="6CD92F4E" w14:textId="1837A7EC" w:rsidR="003532E2" w:rsidRDefault="007E10A0" w:rsidP="003532E2">
            <w:pPr>
              <w:pStyle w:val="TableParagraph"/>
              <w:numPr>
                <w:ilvl w:val="0"/>
                <w:numId w:val="9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Clicks the save button</w:t>
            </w:r>
          </w:p>
        </w:tc>
      </w:tr>
      <w:tr w:rsidR="003532E2" w14:paraId="3BFE1D6D" w14:textId="77777777" w:rsidTr="003532E2">
        <w:trPr>
          <w:trHeight w:val="477"/>
        </w:trPr>
        <w:tc>
          <w:tcPr>
            <w:tcW w:w="1838" w:type="dxa"/>
          </w:tcPr>
          <w:p w14:paraId="7B8F4105" w14:textId="77777777" w:rsidR="003532E2" w:rsidRDefault="003532E2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41BE48DD" w14:textId="77777777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3532E2" w14:paraId="0EE194EE" w14:textId="77777777" w:rsidTr="003532E2">
        <w:trPr>
          <w:trHeight w:val="794"/>
        </w:trPr>
        <w:tc>
          <w:tcPr>
            <w:tcW w:w="1838" w:type="dxa"/>
          </w:tcPr>
          <w:p w14:paraId="1EBBC1F4" w14:textId="77777777" w:rsidR="003532E2" w:rsidRDefault="003532E2" w:rsidP="002909CC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240C81F0" w14:textId="77777777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.</w:t>
            </w:r>
          </w:p>
        </w:tc>
      </w:tr>
      <w:tr w:rsidR="003532E2" w14:paraId="637325F5" w14:textId="77777777" w:rsidTr="003532E2">
        <w:trPr>
          <w:trHeight w:val="793"/>
        </w:trPr>
        <w:tc>
          <w:tcPr>
            <w:tcW w:w="1838" w:type="dxa"/>
          </w:tcPr>
          <w:p w14:paraId="7F1B1F89" w14:textId="77777777" w:rsidR="003532E2" w:rsidRDefault="003532E2" w:rsidP="002909CC">
            <w:pPr>
              <w:pStyle w:val="TableParagraph"/>
              <w:spacing w:line="278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4E95C9FF" w14:textId="4271CB56" w:rsidR="003532E2" w:rsidRDefault="003532E2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 xml:space="preserve">-Registered </w:t>
            </w:r>
            <w:r w:rsidR="00020DB5">
              <w:rPr>
                <w:sz w:val="24"/>
              </w:rPr>
              <w:t>Admin</w:t>
            </w:r>
          </w:p>
        </w:tc>
      </w:tr>
      <w:tr w:rsidR="003532E2" w14:paraId="3D79EE71" w14:textId="77777777" w:rsidTr="003532E2">
        <w:trPr>
          <w:trHeight w:val="796"/>
        </w:trPr>
        <w:tc>
          <w:tcPr>
            <w:tcW w:w="1838" w:type="dxa"/>
          </w:tcPr>
          <w:p w14:paraId="53841E8A" w14:textId="77777777" w:rsidR="003532E2" w:rsidRDefault="003532E2" w:rsidP="002909CC">
            <w:pPr>
              <w:pStyle w:val="TableParagraph"/>
              <w:spacing w:before="1"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0E947B9D" w14:textId="77777777" w:rsidR="003532E2" w:rsidRDefault="003532E2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  <w:p w14:paraId="7156E397" w14:textId="77777777" w:rsidR="003532E2" w:rsidRDefault="003532E2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</w:p>
          <w:p w14:paraId="2D66027B" w14:textId="4428941E" w:rsidR="003532E2" w:rsidRDefault="007E10A0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Edit</w:t>
            </w:r>
            <w:r w:rsidR="003532E2">
              <w:rPr>
                <w:sz w:val="24"/>
              </w:rPr>
              <w:t xml:space="preserve"> room</w:t>
            </w:r>
          </w:p>
        </w:tc>
      </w:tr>
    </w:tbl>
    <w:p w14:paraId="09BD4304" w14:textId="38E05FFA" w:rsidR="003532E2" w:rsidRDefault="003532E2" w:rsidP="003532E2">
      <w:pPr>
        <w:pStyle w:val="BodyText"/>
        <w:ind w:left="2307" w:right="2286"/>
        <w:jc w:val="center"/>
      </w:pPr>
      <w:r>
        <w:t>Table 5.</w:t>
      </w:r>
      <w:r w:rsidR="007E10A0">
        <w:t>6</w:t>
      </w:r>
      <w:r>
        <w:t>: UC-</w:t>
      </w:r>
      <w:r w:rsidR="007E10A0">
        <w:t>6</w:t>
      </w:r>
      <w:r>
        <w:t>: View Rooms</w:t>
      </w:r>
    </w:p>
    <w:p w14:paraId="02C7B6F5" w14:textId="04253F30" w:rsidR="003532E2" w:rsidRDefault="003532E2"/>
    <w:p w14:paraId="23F5D0FB" w14:textId="285EFE08" w:rsidR="00020DB5" w:rsidRDefault="00020DB5"/>
    <w:p w14:paraId="5F44525E" w14:textId="5B18DBB4" w:rsidR="00020DB5" w:rsidRDefault="00020DB5"/>
    <w:p w14:paraId="63B17662" w14:textId="2A178052" w:rsidR="00020DB5" w:rsidRDefault="00020DB5"/>
    <w:p w14:paraId="62A280C9" w14:textId="0F33854D" w:rsidR="00020DB5" w:rsidRDefault="00020DB5"/>
    <w:p w14:paraId="468D8C20" w14:textId="3F458775" w:rsidR="00020DB5" w:rsidRDefault="00020DB5"/>
    <w:p w14:paraId="696A798E" w14:textId="34C62590" w:rsidR="00020DB5" w:rsidRDefault="00020DB5"/>
    <w:p w14:paraId="309BCB26" w14:textId="63CD2F5E" w:rsidR="00020DB5" w:rsidRDefault="00020DB5"/>
    <w:p w14:paraId="519F1CB0" w14:textId="601C6939" w:rsidR="00020DB5" w:rsidRDefault="00020DB5"/>
    <w:p w14:paraId="3CFD8F04" w14:textId="66646817" w:rsidR="00020DB5" w:rsidRDefault="00020DB5"/>
    <w:p w14:paraId="34FA19D1" w14:textId="79BD2A22" w:rsidR="00020DB5" w:rsidRDefault="00020DB5"/>
    <w:p w14:paraId="690657EE" w14:textId="33682FC9" w:rsidR="00020DB5" w:rsidRDefault="00020DB5"/>
    <w:p w14:paraId="21172E7E" w14:textId="77777777" w:rsidR="00020DB5" w:rsidRDefault="00020DB5" w:rsidP="00020DB5">
      <w:pPr>
        <w:pStyle w:val="Heading4"/>
        <w:spacing w:before="79"/>
      </w:pPr>
    </w:p>
    <w:p w14:paraId="15150B88" w14:textId="77777777" w:rsidR="00020DB5" w:rsidRDefault="00020DB5" w:rsidP="00020DB5">
      <w:pPr>
        <w:pStyle w:val="Heading4"/>
        <w:spacing w:before="79"/>
      </w:pPr>
    </w:p>
    <w:p w14:paraId="7746ECBD" w14:textId="115F6E3E" w:rsidR="00020DB5" w:rsidRDefault="00020DB5" w:rsidP="00020DB5">
      <w:pPr>
        <w:pStyle w:val="Heading4"/>
        <w:spacing w:before="79"/>
      </w:pPr>
      <w:r>
        <w:t>UC-7: Delete Room</w:t>
      </w:r>
    </w:p>
    <w:p w14:paraId="76F4FAC7" w14:textId="77777777" w:rsidR="00020DB5" w:rsidRDefault="00020DB5" w:rsidP="00020DB5">
      <w:pPr>
        <w:pStyle w:val="BodyText"/>
        <w:spacing w:before="7"/>
        <w:rPr>
          <w:b/>
          <w:sz w:val="17"/>
        </w:rPr>
      </w:pPr>
    </w:p>
    <w:tbl>
      <w:tblPr>
        <w:tblW w:w="9351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020DB5" w14:paraId="331F8156" w14:textId="77777777" w:rsidTr="002909CC">
        <w:trPr>
          <w:trHeight w:val="477"/>
        </w:trPr>
        <w:tc>
          <w:tcPr>
            <w:tcW w:w="1838" w:type="dxa"/>
          </w:tcPr>
          <w:p w14:paraId="2F45A8B1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1E6566A5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020DB5" w14:paraId="2FF3FCB6" w14:textId="77777777" w:rsidTr="002909CC">
        <w:trPr>
          <w:trHeight w:val="477"/>
        </w:trPr>
        <w:tc>
          <w:tcPr>
            <w:tcW w:w="1838" w:type="dxa"/>
          </w:tcPr>
          <w:p w14:paraId="5AB19F53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6B3A203F" w14:textId="679076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7</w:t>
            </w:r>
          </w:p>
        </w:tc>
      </w:tr>
      <w:tr w:rsidR="00020DB5" w14:paraId="0A71BBCB" w14:textId="77777777" w:rsidTr="002909CC">
        <w:trPr>
          <w:trHeight w:val="477"/>
        </w:trPr>
        <w:tc>
          <w:tcPr>
            <w:tcW w:w="1838" w:type="dxa"/>
          </w:tcPr>
          <w:p w14:paraId="3E329448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356F508B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020DB5" w14:paraId="5FD87C62" w14:textId="77777777" w:rsidTr="002909CC">
        <w:trPr>
          <w:trHeight w:val="477"/>
        </w:trPr>
        <w:tc>
          <w:tcPr>
            <w:tcW w:w="1838" w:type="dxa"/>
          </w:tcPr>
          <w:p w14:paraId="483DFF50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0D786C1E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020DB5" w14:paraId="2D80F965" w14:textId="77777777" w:rsidTr="002909CC">
        <w:trPr>
          <w:trHeight w:val="477"/>
        </w:trPr>
        <w:tc>
          <w:tcPr>
            <w:tcW w:w="1838" w:type="dxa"/>
          </w:tcPr>
          <w:p w14:paraId="0F28B25E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274F6FCE" w14:textId="53308A41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delete room</w:t>
            </w:r>
          </w:p>
        </w:tc>
      </w:tr>
      <w:tr w:rsidR="00020DB5" w14:paraId="21AC2C82" w14:textId="77777777" w:rsidTr="002909CC">
        <w:trPr>
          <w:trHeight w:val="797"/>
        </w:trPr>
        <w:tc>
          <w:tcPr>
            <w:tcW w:w="1838" w:type="dxa"/>
          </w:tcPr>
          <w:p w14:paraId="47EC5D13" w14:textId="77777777" w:rsidR="00020DB5" w:rsidRDefault="00020DB5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51BB8362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dmin must exist and Room details also must exist</w:t>
            </w:r>
          </w:p>
        </w:tc>
      </w:tr>
      <w:tr w:rsidR="00020DB5" w14:paraId="14039675" w14:textId="77777777" w:rsidTr="002909CC">
        <w:trPr>
          <w:trHeight w:val="794"/>
        </w:trPr>
        <w:tc>
          <w:tcPr>
            <w:tcW w:w="1838" w:type="dxa"/>
          </w:tcPr>
          <w:p w14:paraId="65342BE6" w14:textId="77777777" w:rsidR="00020DB5" w:rsidRDefault="00020DB5" w:rsidP="002909CC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1D850AFF" w14:textId="1F86F934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  <w:szCs w:val="24"/>
              </w:rPr>
              <w:t>Admin can be able to delete room if not he/she can logout from delete option.</w:t>
            </w:r>
          </w:p>
        </w:tc>
      </w:tr>
      <w:tr w:rsidR="00020DB5" w14:paraId="1EBFDC27" w14:textId="77777777" w:rsidTr="002909CC">
        <w:trPr>
          <w:trHeight w:val="477"/>
        </w:trPr>
        <w:tc>
          <w:tcPr>
            <w:tcW w:w="1838" w:type="dxa"/>
          </w:tcPr>
          <w:p w14:paraId="68AFB45C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37A70D8E" w14:textId="37E92501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admin has clicked on “delete room”.</w:t>
            </w:r>
          </w:p>
        </w:tc>
      </w:tr>
      <w:tr w:rsidR="00020DB5" w14:paraId="73863071" w14:textId="77777777" w:rsidTr="002909CC">
        <w:trPr>
          <w:trHeight w:val="1430"/>
        </w:trPr>
        <w:tc>
          <w:tcPr>
            <w:tcW w:w="1838" w:type="dxa"/>
          </w:tcPr>
          <w:p w14:paraId="416D764C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1F6008F2" w14:textId="4009E597" w:rsidR="00020DB5" w:rsidRDefault="00020DB5" w:rsidP="00020DB5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>The Admin clicks on the “delete Room”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button.</w:t>
            </w:r>
          </w:p>
          <w:p w14:paraId="4243DC65" w14:textId="4EB5D619" w:rsidR="00020DB5" w:rsidRDefault="00020DB5" w:rsidP="00020DB5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Admin delete the room.</w:t>
            </w:r>
          </w:p>
          <w:p w14:paraId="5DA73AC3" w14:textId="7BC572ED" w:rsidR="00020DB5" w:rsidRDefault="00020DB5" w:rsidP="00020DB5">
            <w:pPr>
              <w:pStyle w:val="TableParagraph"/>
              <w:numPr>
                <w:ilvl w:val="0"/>
                <w:numId w:val="10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Clicks the save the changes button</w:t>
            </w:r>
          </w:p>
        </w:tc>
      </w:tr>
      <w:tr w:rsidR="00020DB5" w14:paraId="4DADF2C7" w14:textId="77777777" w:rsidTr="002909CC">
        <w:trPr>
          <w:trHeight w:val="477"/>
        </w:trPr>
        <w:tc>
          <w:tcPr>
            <w:tcW w:w="1838" w:type="dxa"/>
          </w:tcPr>
          <w:p w14:paraId="7DFD4493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783CC066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020DB5" w14:paraId="1C0D66F4" w14:textId="77777777" w:rsidTr="002909CC">
        <w:trPr>
          <w:trHeight w:val="794"/>
        </w:trPr>
        <w:tc>
          <w:tcPr>
            <w:tcW w:w="1838" w:type="dxa"/>
          </w:tcPr>
          <w:p w14:paraId="2547A186" w14:textId="77777777" w:rsidR="00020DB5" w:rsidRDefault="00020DB5" w:rsidP="002909CC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480C545E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.</w:t>
            </w:r>
          </w:p>
        </w:tc>
      </w:tr>
      <w:tr w:rsidR="00020DB5" w14:paraId="1CB6A443" w14:textId="77777777" w:rsidTr="002909CC">
        <w:trPr>
          <w:trHeight w:val="793"/>
        </w:trPr>
        <w:tc>
          <w:tcPr>
            <w:tcW w:w="1838" w:type="dxa"/>
          </w:tcPr>
          <w:p w14:paraId="49335916" w14:textId="77777777" w:rsidR="00020DB5" w:rsidRDefault="00020DB5" w:rsidP="002909CC">
            <w:pPr>
              <w:pStyle w:val="TableParagraph"/>
              <w:spacing w:line="278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51ED6E8B" w14:textId="7BD9393C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Admin</w:t>
            </w:r>
          </w:p>
        </w:tc>
      </w:tr>
      <w:tr w:rsidR="00020DB5" w14:paraId="532EFDB7" w14:textId="77777777" w:rsidTr="002909CC">
        <w:trPr>
          <w:trHeight w:val="796"/>
        </w:trPr>
        <w:tc>
          <w:tcPr>
            <w:tcW w:w="1838" w:type="dxa"/>
          </w:tcPr>
          <w:p w14:paraId="25C8690C" w14:textId="77777777" w:rsidR="00020DB5" w:rsidRDefault="00020DB5" w:rsidP="002909CC">
            <w:pPr>
              <w:pStyle w:val="TableParagraph"/>
              <w:spacing w:before="1"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1472A882" w14:textId="77777777" w:rsidR="00020DB5" w:rsidRDefault="00020DB5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Login</w:t>
            </w:r>
          </w:p>
          <w:p w14:paraId="0DB75115" w14:textId="77777777" w:rsidR="00020DB5" w:rsidRDefault="00020DB5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</w:p>
          <w:p w14:paraId="4CAE3B8A" w14:textId="6BFC247B" w:rsidR="00020DB5" w:rsidRDefault="00020DB5" w:rsidP="002909CC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Delete room</w:t>
            </w:r>
          </w:p>
        </w:tc>
      </w:tr>
    </w:tbl>
    <w:p w14:paraId="4CC8347D" w14:textId="343D297E" w:rsidR="00020DB5" w:rsidRDefault="00020DB5" w:rsidP="00020DB5">
      <w:pPr>
        <w:pStyle w:val="BodyText"/>
        <w:ind w:left="2307" w:right="2286"/>
        <w:jc w:val="center"/>
      </w:pPr>
      <w:r>
        <w:t>Table 5.7: UC-7: Delete Rooms</w:t>
      </w:r>
    </w:p>
    <w:p w14:paraId="3792858A" w14:textId="77777777" w:rsidR="00020DB5" w:rsidRDefault="00020DB5" w:rsidP="00020DB5"/>
    <w:p w14:paraId="6DB5ECB6" w14:textId="43106A16" w:rsidR="00020DB5" w:rsidRDefault="00020DB5"/>
    <w:p w14:paraId="67C29AF1" w14:textId="2FBEFE4C" w:rsidR="00020DB5" w:rsidRDefault="00020DB5"/>
    <w:p w14:paraId="4D2E6EEB" w14:textId="13F227B2" w:rsidR="00020DB5" w:rsidRDefault="00020DB5"/>
    <w:p w14:paraId="4BE99F98" w14:textId="5C9C7271" w:rsidR="00020DB5" w:rsidRDefault="00020DB5"/>
    <w:p w14:paraId="78DF4C4A" w14:textId="297E9AA9" w:rsidR="00020DB5" w:rsidRDefault="00020DB5"/>
    <w:p w14:paraId="79000EE5" w14:textId="12486EAA" w:rsidR="00020DB5" w:rsidRDefault="00020DB5"/>
    <w:p w14:paraId="7FCA32D1" w14:textId="0B0C6B93" w:rsidR="00020DB5" w:rsidRDefault="00020DB5"/>
    <w:p w14:paraId="76878C63" w14:textId="4921B5B0" w:rsidR="00020DB5" w:rsidRDefault="00020DB5"/>
    <w:p w14:paraId="2D44075E" w14:textId="25DB603D" w:rsidR="00020DB5" w:rsidRDefault="00020DB5"/>
    <w:p w14:paraId="6C07DBC0" w14:textId="04863B8E" w:rsidR="00020DB5" w:rsidRDefault="00020DB5"/>
    <w:p w14:paraId="2CA77228" w14:textId="2ED32B85" w:rsidR="00020DB5" w:rsidRDefault="00020DB5"/>
    <w:p w14:paraId="76394FA0" w14:textId="0FB0A3D1" w:rsidR="00020DB5" w:rsidRDefault="00020DB5"/>
    <w:p w14:paraId="58411FB6" w14:textId="46C7BD4C" w:rsidR="00020DB5" w:rsidRDefault="00020DB5" w:rsidP="00020DB5">
      <w:pPr>
        <w:pStyle w:val="Heading4"/>
        <w:spacing w:before="79"/>
      </w:pPr>
      <w:r>
        <w:t>UC-8: Logout</w:t>
      </w:r>
    </w:p>
    <w:p w14:paraId="556A747D" w14:textId="77777777" w:rsidR="00020DB5" w:rsidRDefault="00020DB5" w:rsidP="00020DB5">
      <w:pPr>
        <w:pStyle w:val="BodyText"/>
        <w:spacing w:before="7"/>
        <w:rPr>
          <w:b/>
          <w:sz w:val="17"/>
        </w:rPr>
      </w:pPr>
    </w:p>
    <w:tbl>
      <w:tblPr>
        <w:tblW w:w="9351" w:type="dxa"/>
        <w:tblInd w:w="17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838"/>
        <w:gridCol w:w="7513"/>
      </w:tblGrid>
      <w:tr w:rsidR="00020DB5" w14:paraId="2E40E1E9" w14:textId="77777777" w:rsidTr="002909CC">
        <w:trPr>
          <w:trHeight w:val="477"/>
        </w:trPr>
        <w:tc>
          <w:tcPr>
            <w:tcW w:w="1838" w:type="dxa"/>
          </w:tcPr>
          <w:p w14:paraId="7003C469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System:</w:t>
            </w:r>
          </w:p>
        </w:tc>
        <w:tc>
          <w:tcPr>
            <w:tcW w:w="7513" w:type="dxa"/>
          </w:tcPr>
          <w:p w14:paraId="5B92EAA7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 Mobile Application – Room Booking</w:t>
            </w:r>
          </w:p>
        </w:tc>
      </w:tr>
      <w:tr w:rsidR="00020DB5" w14:paraId="1D2AB685" w14:textId="77777777" w:rsidTr="002909CC">
        <w:trPr>
          <w:trHeight w:val="477"/>
        </w:trPr>
        <w:tc>
          <w:tcPr>
            <w:tcW w:w="1838" w:type="dxa"/>
          </w:tcPr>
          <w:p w14:paraId="0A2767F0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dentifier:</w:t>
            </w:r>
          </w:p>
        </w:tc>
        <w:tc>
          <w:tcPr>
            <w:tcW w:w="7513" w:type="dxa"/>
          </w:tcPr>
          <w:p w14:paraId="24CB0FD2" w14:textId="65F12991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UC-8</w:t>
            </w:r>
          </w:p>
        </w:tc>
      </w:tr>
      <w:tr w:rsidR="00020DB5" w14:paraId="5516C5B4" w14:textId="77777777" w:rsidTr="002909CC">
        <w:trPr>
          <w:trHeight w:val="477"/>
        </w:trPr>
        <w:tc>
          <w:tcPr>
            <w:tcW w:w="1838" w:type="dxa"/>
          </w:tcPr>
          <w:p w14:paraId="0AA8CDE2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uthor(s):</w:t>
            </w:r>
          </w:p>
        </w:tc>
        <w:tc>
          <w:tcPr>
            <w:tcW w:w="7513" w:type="dxa"/>
          </w:tcPr>
          <w:p w14:paraId="08EF081C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 xml:space="preserve">Team </w:t>
            </w:r>
          </w:p>
        </w:tc>
      </w:tr>
      <w:tr w:rsidR="00020DB5" w14:paraId="3A81BA5A" w14:textId="77777777" w:rsidTr="002909CC">
        <w:trPr>
          <w:trHeight w:val="477"/>
        </w:trPr>
        <w:tc>
          <w:tcPr>
            <w:tcW w:w="1838" w:type="dxa"/>
          </w:tcPr>
          <w:p w14:paraId="65AB78AF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Version:</w:t>
            </w:r>
          </w:p>
        </w:tc>
        <w:tc>
          <w:tcPr>
            <w:tcW w:w="7513" w:type="dxa"/>
          </w:tcPr>
          <w:p w14:paraId="7E41B9CC" w14:textId="77777777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020DB5" w14:paraId="075740DF" w14:textId="77777777" w:rsidTr="002909CC">
        <w:trPr>
          <w:trHeight w:val="477"/>
        </w:trPr>
        <w:tc>
          <w:tcPr>
            <w:tcW w:w="1838" w:type="dxa"/>
          </w:tcPr>
          <w:p w14:paraId="1DD6D043" w14:textId="77777777" w:rsidR="00020DB5" w:rsidRDefault="00020DB5" w:rsidP="002909CC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ame:</w:t>
            </w:r>
          </w:p>
        </w:tc>
        <w:tc>
          <w:tcPr>
            <w:tcW w:w="7513" w:type="dxa"/>
          </w:tcPr>
          <w:p w14:paraId="55004B58" w14:textId="1701B395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Logout</w:t>
            </w:r>
          </w:p>
        </w:tc>
      </w:tr>
      <w:tr w:rsidR="00020DB5" w14:paraId="04C72A27" w14:textId="77777777" w:rsidTr="002909CC">
        <w:trPr>
          <w:trHeight w:val="797"/>
        </w:trPr>
        <w:tc>
          <w:tcPr>
            <w:tcW w:w="1838" w:type="dxa"/>
          </w:tcPr>
          <w:p w14:paraId="39604C95" w14:textId="77777777" w:rsidR="00020DB5" w:rsidRDefault="00020DB5" w:rsidP="002909CC">
            <w:pPr>
              <w:pStyle w:val="TableParagraph"/>
              <w:spacing w:line="278" w:lineRule="auto"/>
              <w:ind w:right="420"/>
              <w:rPr>
                <w:sz w:val="24"/>
              </w:rPr>
            </w:pPr>
            <w:r>
              <w:rPr>
                <w:sz w:val="24"/>
              </w:rPr>
              <w:t>Pre- Condition(s):</w:t>
            </w:r>
          </w:p>
        </w:tc>
        <w:tc>
          <w:tcPr>
            <w:tcW w:w="7513" w:type="dxa"/>
          </w:tcPr>
          <w:p w14:paraId="3E66B1FE" w14:textId="2DE29C88" w:rsidR="00020DB5" w:rsidRDefault="00020DB5" w:rsidP="002909CC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Actor must exist into account.</w:t>
            </w:r>
          </w:p>
        </w:tc>
      </w:tr>
      <w:tr w:rsidR="00020DB5" w14:paraId="1F74C417" w14:textId="77777777" w:rsidTr="002909CC">
        <w:trPr>
          <w:trHeight w:val="794"/>
        </w:trPr>
        <w:tc>
          <w:tcPr>
            <w:tcW w:w="1838" w:type="dxa"/>
          </w:tcPr>
          <w:p w14:paraId="67A8DB94" w14:textId="77777777" w:rsidR="00020DB5" w:rsidRDefault="00020DB5" w:rsidP="00020DB5">
            <w:pPr>
              <w:pStyle w:val="TableParagraph"/>
              <w:spacing w:line="276" w:lineRule="auto"/>
              <w:ind w:right="420"/>
              <w:rPr>
                <w:sz w:val="24"/>
              </w:rPr>
            </w:pPr>
            <w:r>
              <w:rPr>
                <w:sz w:val="24"/>
              </w:rPr>
              <w:t>Post- Condition(s):</w:t>
            </w:r>
          </w:p>
        </w:tc>
        <w:tc>
          <w:tcPr>
            <w:tcW w:w="7513" w:type="dxa"/>
          </w:tcPr>
          <w:p w14:paraId="53FCAC8F" w14:textId="6BF84100" w:rsidR="00020DB5" w:rsidRDefault="00020DB5" w:rsidP="00020DB5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user is directed to the Logout button.</w:t>
            </w:r>
          </w:p>
        </w:tc>
      </w:tr>
      <w:tr w:rsidR="00020DB5" w14:paraId="111A1F5C" w14:textId="77777777" w:rsidTr="002909CC">
        <w:trPr>
          <w:trHeight w:val="477"/>
        </w:trPr>
        <w:tc>
          <w:tcPr>
            <w:tcW w:w="1838" w:type="dxa"/>
          </w:tcPr>
          <w:p w14:paraId="5D936D89" w14:textId="77777777" w:rsidR="00020DB5" w:rsidRDefault="00020DB5" w:rsidP="00020DB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Trigger:</w:t>
            </w:r>
          </w:p>
        </w:tc>
        <w:tc>
          <w:tcPr>
            <w:tcW w:w="7513" w:type="dxa"/>
          </w:tcPr>
          <w:p w14:paraId="7BDE1009" w14:textId="4CA68AAC" w:rsidR="00020DB5" w:rsidRDefault="00020DB5" w:rsidP="00020DB5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The admin has clicked on “Logout”.</w:t>
            </w:r>
          </w:p>
        </w:tc>
      </w:tr>
      <w:tr w:rsidR="00020DB5" w14:paraId="2459EDA8" w14:textId="77777777" w:rsidTr="002909CC">
        <w:trPr>
          <w:trHeight w:val="1430"/>
        </w:trPr>
        <w:tc>
          <w:tcPr>
            <w:tcW w:w="1838" w:type="dxa"/>
          </w:tcPr>
          <w:p w14:paraId="3231CA17" w14:textId="77777777" w:rsidR="00020DB5" w:rsidRDefault="00020DB5" w:rsidP="00020DB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Normal Flow:</w:t>
            </w:r>
          </w:p>
        </w:tc>
        <w:tc>
          <w:tcPr>
            <w:tcW w:w="7513" w:type="dxa"/>
          </w:tcPr>
          <w:p w14:paraId="2AFCC7B9" w14:textId="77777777" w:rsidR="00020DB5" w:rsidRDefault="00020DB5" w:rsidP="00020DB5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rPr>
                <w:sz w:val="24"/>
              </w:rPr>
            </w:pPr>
            <w:r>
              <w:rPr>
                <w:sz w:val="24"/>
              </w:rPr>
              <w:t>User clicks on the Logout button.</w:t>
            </w:r>
          </w:p>
          <w:p w14:paraId="622E46AB" w14:textId="3E86DD72" w:rsidR="00020DB5" w:rsidRDefault="00020DB5" w:rsidP="00020DB5">
            <w:pPr>
              <w:pStyle w:val="TableParagraph"/>
              <w:numPr>
                <w:ilvl w:val="0"/>
                <w:numId w:val="12"/>
              </w:numPr>
              <w:tabs>
                <w:tab w:val="left" w:pos="829"/>
              </w:tabs>
              <w:spacing w:before="41" w:line="240" w:lineRule="auto"/>
              <w:rPr>
                <w:sz w:val="24"/>
              </w:rPr>
            </w:pPr>
            <w:r>
              <w:rPr>
                <w:sz w:val="24"/>
              </w:rPr>
              <w:t>The system allows the user to logout of th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software</w:t>
            </w:r>
          </w:p>
        </w:tc>
      </w:tr>
      <w:tr w:rsidR="00020DB5" w14:paraId="7B90C2D0" w14:textId="77777777" w:rsidTr="002909CC">
        <w:trPr>
          <w:trHeight w:val="477"/>
        </w:trPr>
        <w:tc>
          <w:tcPr>
            <w:tcW w:w="1838" w:type="dxa"/>
          </w:tcPr>
          <w:p w14:paraId="28FF1036" w14:textId="77777777" w:rsidR="00020DB5" w:rsidRDefault="00020DB5" w:rsidP="00020DB5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Alternate Flow:</w:t>
            </w:r>
          </w:p>
        </w:tc>
        <w:tc>
          <w:tcPr>
            <w:tcW w:w="7513" w:type="dxa"/>
          </w:tcPr>
          <w:p w14:paraId="5C1DBAB6" w14:textId="77777777" w:rsidR="00020DB5" w:rsidRDefault="00020DB5" w:rsidP="00020DB5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  <w:tr w:rsidR="00020DB5" w14:paraId="5A0C7AF4" w14:textId="77777777" w:rsidTr="002909CC">
        <w:trPr>
          <w:trHeight w:val="794"/>
        </w:trPr>
        <w:tc>
          <w:tcPr>
            <w:tcW w:w="1838" w:type="dxa"/>
          </w:tcPr>
          <w:p w14:paraId="7B8E9893" w14:textId="77777777" w:rsidR="00020DB5" w:rsidRDefault="00020DB5" w:rsidP="00020DB5">
            <w:pPr>
              <w:pStyle w:val="TableParagraph"/>
              <w:spacing w:line="276" w:lineRule="auto"/>
              <w:ind w:right="554"/>
              <w:rPr>
                <w:sz w:val="24"/>
              </w:rPr>
            </w:pPr>
            <w:r>
              <w:rPr>
                <w:sz w:val="24"/>
              </w:rPr>
              <w:t>Exceptional Flow(s):</w:t>
            </w:r>
          </w:p>
        </w:tc>
        <w:tc>
          <w:tcPr>
            <w:tcW w:w="7513" w:type="dxa"/>
          </w:tcPr>
          <w:p w14:paraId="288038B7" w14:textId="77777777" w:rsidR="00020DB5" w:rsidRDefault="00020DB5" w:rsidP="00020DB5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None.</w:t>
            </w:r>
          </w:p>
        </w:tc>
      </w:tr>
      <w:tr w:rsidR="00020DB5" w14:paraId="34FE837F" w14:textId="77777777" w:rsidTr="002909CC">
        <w:trPr>
          <w:trHeight w:val="793"/>
        </w:trPr>
        <w:tc>
          <w:tcPr>
            <w:tcW w:w="1838" w:type="dxa"/>
          </w:tcPr>
          <w:p w14:paraId="2BD5BE81" w14:textId="77777777" w:rsidR="00020DB5" w:rsidRDefault="00020DB5" w:rsidP="00020DB5">
            <w:pPr>
              <w:pStyle w:val="TableParagraph"/>
              <w:spacing w:line="278" w:lineRule="auto"/>
              <w:ind w:right="834"/>
              <w:rPr>
                <w:sz w:val="24"/>
              </w:rPr>
            </w:pPr>
            <w:r>
              <w:rPr>
                <w:sz w:val="24"/>
              </w:rPr>
              <w:t>Related Actor(s):</w:t>
            </w:r>
          </w:p>
        </w:tc>
        <w:tc>
          <w:tcPr>
            <w:tcW w:w="7513" w:type="dxa"/>
          </w:tcPr>
          <w:p w14:paraId="41FA28DD" w14:textId="77777777" w:rsidR="00020DB5" w:rsidRDefault="00020DB5" w:rsidP="00020DB5">
            <w:pPr>
              <w:pStyle w:val="TableParagraph"/>
              <w:ind w:left="108"/>
              <w:rPr>
                <w:sz w:val="24"/>
              </w:rPr>
            </w:pPr>
            <w:r>
              <w:rPr>
                <w:b/>
                <w:sz w:val="24"/>
              </w:rPr>
              <w:t>Primary</w:t>
            </w:r>
            <w:r>
              <w:rPr>
                <w:sz w:val="24"/>
              </w:rPr>
              <w:t>-Registered Admin</w:t>
            </w:r>
          </w:p>
        </w:tc>
      </w:tr>
      <w:tr w:rsidR="00020DB5" w14:paraId="42CCB54A" w14:textId="77777777" w:rsidTr="002909CC">
        <w:trPr>
          <w:trHeight w:val="796"/>
        </w:trPr>
        <w:tc>
          <w:tcPr>
            <w:tcW w:w="1838" w:type="dxa"/>
          </w:tcPr>
          <w:p w14:paraId="2307777B" w14:textId="77777777" w:rsidR="00020DB5" w:rsidRDefault="00020DB5" w:rsidP="00020DB5">
            <w:pPr>
              <w:pStyle w:val="TableParagraph"/>
              <w:spacing w:before="1" w:line="276" w:lineRule="auto"/>
              <w:ind w:right="534"/>
              <w:rPr>
                <w:sz w:val="24"/>
              </w:rPr>
            </w:pPr>
            <w:r>
              <w:rPr>
                <w:sz w:val="24"/>
              </w:rPr>
              <w:t>Related Use Case(s):</w:t>
            </w:r>
          </w:p>
        </w:tc>
        <w:tc>
          <w:tcPr>
            <w:tcW w:w="7513" w:type="dxa"/>
          </w:tcPr>
          <w:p w14:paraId="07EDA482" w14:textId="003E3EDE" w:rsidR="00020DB5" w:rsidRDefault="00020DB5" w:rsidP="00020DB5">
            <w:pPr>
              <w:pStyle w:val="TableParagraph"/>
              <w:spacing w:before="1" w:line="240" w:lineRule="auto"/>
              <w:ind w:left="108"/>
              <w:rPr>
                <w:sz w:val="24"/>
              </w:rPr>
            </w:pPr>
            <w:r>
              <w:rPr>
                <w:sz w:val="24"/>
              </w:rPr>
              <w:t>None</w:t>
            </w:r>
          </w:p>
        </w:tc>
      </w:tr>
    </w:tbl>
    <w:p w14:paraId="4253BC36" w14:textId="532C90D6" w:rsidR="00020DB5" w:rsidRDefault="00020DB5" w:rsidP="00020DB5">
      <w:pPr>
        <w:pStyle w:val="BodyText"/>
        <w:ind w:left="2307" w:right="2286"/>
        <w:jc w:val="center"/>
      </w:pPr>
      <w:r>
        <w:t>Table 5.8: UC-8: Logout</w:t>
      </w:r>
    </w:p>
    <w:p w14:paraId="0689319E" w14:textId="77777777" w:rsidR="00020DB5" w:rsidRDefault="00020DB5"/>
    <w:p w14:paraId="10D55321" w14:textId="62E2CD49" w:rsidR="00020DB5" w:rsidRDefault="00020DB5"/>
    <w:p w14:paraId="31EA617B" w14:textId="07AA7E1C" w:rsidR="00020DB5" w:rsidRDefault="00020DB5"/>
    <w:p w14:paraId="32B4A428" w14:textId="570A5DE8" w:rsidR="00020DB5" w:rsidRDefault="00020DB5"/>
    <w:p w14:paraId="43C18325" w14:textId="77D01A52" w:rsidR="00020DB5" w:rsidRDefault="00020DB5">
      <w:r>
        <w:br/>
      </w:r>
    </w:p>
    <w:p w14:paraId="058EA31E" w14:textId="4C147BF5" w:rsidR="00020DB5" w:rsidRDefault="00020DB5"/>
    <w:p w14:paraId="48E43979" w14:textId="767DBE21" w:rsidR="00020DB5" w:rsidRDefault="00020DB5"/>
    <w:p w14:paraId="50F3FCC3" w14:textId="3B349996" w:rsidR="00020DB5" w:rsidRDefault="00020DB5"/>
    <w:p w14:paraId="2B1F5185" w14:textId="77777777" w:rsidR="00020DB5" w:rsidRDefault="00020DB5" w:rsidP="00020DB5">
      <w:pPr>
        <w:pStyle w:val="Heading4"/>
        <w:spacing w:before="219"/>
      </w:pPr>
    </w:p>
    <w:p w14:paraId="7EBF9D64" w14:textId="77777777" w:rsidR="00020DB5" w:rsidRDefault="00020DB5" w:rsidP="00020DB5">
      <w:pPr>
        <w:pStyle w:val="Heading4"/>
        <w:spacing w:before="219"/>
      </w:pPr>
    </w:p>
    <w:p w14:paraId="5A81E3D1" w14:textId="77777777" w:rsidR="00020DB5" w:rsidRDefault="00020DB5" w:rsidP="00020DB5"/>
    <w:p w14:paraId="6BF4D3AD" w14:textId="77777777" w:rsidR="00020DB5" w:rsidRDefault="00020DB5"/>
    <w:sectPr w:rsidR="00020DB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337B3C"/>
    <w:multiLevelType w:val="hybridMultilevel"/>
    <w:tmpl w:val="1BAACCE2"/>
    <w:lvl w:ilvl="0" w:tplc="A4748ACA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EE140F7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C7A0FA6E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D010A860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E0B6439A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005C08F6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226AA15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A53A45A6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7FC40ED2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">
    <w:nsid w:val="0B197734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2">
    <w:nsid w:val="0DC279B8"/>
    <w:multiLevelType w:val="hybridMultilevel"/>
    <w:tmpl w:val="B6182802"/>
    <w:lvl w:ilvl="0" w:tplc="1C08E842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E648E8FC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C08A060C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6D96AB82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37BA487A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BE28A784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E976174C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0DE439E6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89D65FF8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3">
    <w:nsid w:val="0F0F52F8"/>
    <w:multiLevelType w:val="hybridMultilevel"/>
    <w:tmpl w:val="73167432"/>
    <w:lvl w:ilvl="0" w:tplc="039E132A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72B63F6A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5218D1EA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98A0C0AA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E072F37A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5922F1DC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2AB6E572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CB4A8820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C8781FF6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4">
    <w:nsid w:val="21683849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5">
    <w:nsid w:val="2D67008E"/>
    <w:multiLevelType w:val="hybridMultilevel"/>
    <w:tmpl w:val="3EDE1A12"/>
    <w:lvl w:ilvl="0" w:tplc="5D6A3C72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08" w:hanging="360"/>
      </w:pPr>
    </w:lvl>
    <w:lvl w:ilvl="2" w:tplc="1009001B" w:tentative="1">
      <w:start w:val="1"/>
      <w:numFmt w:val="lowerRoman"/>
      <w:lvlText w:val="%3."/>
      <w:lvlJc w:val="right"/>
      <w:pPr>
        <w:ind w:left="2628" w:hanging="180"/>
      </w:pPr>
    </w:lvl>
    <w:lvl w:ilvl="3" w:tplc="1009000F" w:tentative="1">
      <w:start w:val="1"/>
      <w:numFmt w:val="decimal"/>
      <w:lvlText w:val="%4."/>
      <w:lvlJc w:val="left"/>
      <w:pPr>
        <w:ind w:left="3348" w:hanging="360"/>
      </w:pPr>
    </w:lvl>
    <w:lvl w:ilvl="4" w:tplc="10090019" w:tentative="1">
      <w:start w:val="1"/>
      <w:numFmt w:val="lowerLetter"/>
      <w:lvlText w:val="%5."/>
      <w:lvlJc w:val="left"/>
      <w:pPr>
        <w:ind w:left="4068" w:hanging="360"/>
      </w:pPr>
    </w:lvl>
    <w:lvl w:ilvl="5" w:tplc="1009001B" w:tentative="1">
      <w:start w:val="1"/>
      <w:numFmt w:val="lowerRoman"/>
      <w:lvlText w:val="%6."/>
      <w:lvlJc w:val="right"/>
      <w:pPr>
        <w:ind w:left="4788" w:hanging="180"/>
      </w:pPr>
    </w:lvl>
    <w:lvl w:ilvl="6" w:tplc="1009000F" w:tentative="1">
      <w:start w:val="1"/>
      <w:numFmt w:val="decimal"/>
      <w:lvlText w:val="%7."/>
      <w:lvlJc w:val="left"/>
      <w:pPr>
        <w:ind w:left="5508" w:hanging="360"/>
      </w:pPr>
    </w:lvl>
    <w:lvl w:ilvl="7" w:tplc="10090019" w:tentative="1">
      <w:start w:val="1"/>
      <w:numFmt w:val="lowerLetter"/>
      <w:lvlText w:val="%8."/>
      <w:lvlJc w:val="left"/>
      <w:pPr>
        <w:ind w:left="6228" w:hanging="360"/>
      </w:pPr>
    </w:lvl>
    <w:lvl w:ilvl="8" w:tplc="1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6">
    <w:nsid w:val="35C2102C"/>
    <w:multiLevelType w:val="hybridMultilevel"/>
    <w:tmpl w:val="5CF0BE24"/>
    <w:lvl w:ilvl="0" w:tplc="776AB892">
      <w:start w:val="1"/>
      <w:numFmt w:val="decimal"/>
      <w:lvlText w:val="%1."/>
      <w:lvlJc w:val="left"/>
      <w:pPr>
        <w:ind w:left="1188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908" w:hanging="360"/>
      </w:pPr>
    </w:lvl>
    <w:lvl w:ilvl="2" w:tplc="1009001B" w:tentative="1">
      <w:start w:val="1"/>
      <w:numFmt w:val="lowerRoman"/>
      <w:lvlText w:val="%3."/>
      <w:lvlJc w:val="right"/>
      <w:pPr>
        <w:ind w:left="2628" w:hanging="180"/>
      </w:pPr>
    </w:lvl>
    <w:lvl w:ilvl="3" w:tplc="1009000F" w:tentative="1">
      <w:start w:val="1"/>
      <w:numFmt w:val="decimal"/>
      <w:lvlText w:val="%4."/>
      <w:lvlJc w:val="left"/>
      <w:pPr>
        <w:ind w:left="3348" w:hanging="360"/>
      </w:pPr>
    </w:lvl>
    <w:lvl w:ilvl="4" w:tplc="10090019" w:tentative="1">
      <w:start w:val="1"/>
      <w:numFmt w:val="lowerLetter"/>
      <w:lvlText w:val="%5."/>
      <w:lvlJc w:val="left"/>
      <w:pPr>
        <w:ind w:left="4068" w:hanging="360"/>
      </w:pPr>
    </w:lvl>
    <w:lvl w:ilvl="5" w:tplc="1009001B" w:tentative="1">
      <w:start w:val="1"/>
      <w:numFmt w:val="lowerRoman"/>
      <w:lvlText w:val="%6."/>
      <w:lvlJc w:val="right"/>
      <w:pPr>
        <w:ind w:left="4788" w:hanging="180"/>
      </w:pPr>
    </w:lvl>
    <w:lvl w:ilvl="6" w:tplc="1009000F" w:tentative="1">
      <w:start w:val="1"/>
      <w:numFmt w:val="decimal"/>
      <w:lvlText w:val="%7."/>
      <w:lvlJc w:val="left"/>
      <w:pPr>
        <w:ind w:left="5508" w:hanging="360"/>
      </w:pPr>
    </w:lvl>
    <w:lvl w:ilvl="7" w:tplc="10090019" w:tentative="1">
      <w:start w:val="1"/>
      <w:numFmt w:val="lowerLetter"/>
      <w:lvlText w:val="%8."/>
      <w:lvlJc w:val="left"/>
      <w:pPr>
        <w:ind w:left="6228" w:hanging="360"/>
      </w:pPr>
    </w:lvl>
    <w:lvl w:ilvl="8" w:tplc="1009001B" w:tentative="1">
      <w:start w:val="1"/>
      <w:numFmt w:val="lowerRoman"/>
      <w:lvlText w:val="%9."/>
      <w:lvlJc w:val="right"/>
      <w:pPr>
        <w:ind w:left="6948" w:hanging="180"/>
      </w:pPr>
    </w:lvl>
  </w:abstractNum>
  <w:abstractNum w:abstractNumId="7">
    <w:nsid w:val="3CC632E3"/>
    <w:multiLevelType w:val="hybridMultilevel"/>
    <w:tmpl w:val="C1AA3708"/>
    <w:lvl w:ilvl="0" w:tplc="BAF49C4C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99"/>
        <w:sz w:val="24"/>
        <w:szCs w:val="24"/>
        <w:lang w:val="en-US" w:eastAsia="en-US" w:bidi="ar-SA"/>
      </w:rPr>
    </w:lvl>
    <w:lvl w:ilvl="1" w:tplc="74FC736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BDEA5B10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FB6E619C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1F9883DE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76261472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CF348A3C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97CAA2AE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7806FD26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8">
    <w:nsid w:val="4D207FD7"/>
    <w:multiLevelType w:val="hybridMultilevel"/>
    <w:tmpl w:val="6824B816"/>
    <w:lvl w:ilvl="0" w:tplc="A13CE268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2F9602B2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B22CD948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613249A2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42F080E2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EBE8C6BE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D58AC5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0DBC488E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F9A85290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abstractNum w:abstractNumId="9">
    <w:nsid w:val="520C6B82"/>
    <w:multiLevelType w:val="hybridMultilevel"/>
    <w:tmpl w:val="54C43F4C"/>
    <w:lvl w:ilvl="0" w:tplc="A156D1B2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179E807A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4D08A07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FAD8B20E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53B0E432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1286F676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C2CC9FEA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3B8E32B4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99CE208A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0">
    <w:nsid w:val="65A65997"/>
    <w:multiLevelType w:val="hybridMultilevel"/>
    <w:tmpl w:val="724E9F2C"/>
    <w:lvl w:ilvl="0" w:tplc="CD7244F4">
      <w:start w:val="1"/>
      <w:numFmt w:val="decimal"/>
      <w:lvlText w:val="%1."/>
      <w:lvlJc w:val="left"/>
      <w:pPr>
        <w:ind w:left="1188" w:hanging="360"/>
        <w:jc w:val="left"/>
      </w:pPr>
      <w:rPr>
        <w:rFonts w:ascii="Times New Roman" w:eastAsia="Times New Roman" w:hAnsi="Times New Roman" w:cs="Times New Roman" w:hint="default"/>
        <w:spacing w:val="-3"/>
        <w:w w:val="99"/>
        <w:sz w:val="24"/>
        <w:szCs w:val="24"/>
        <w:lang w:val="en-US" w:eastAsia="en-US" w:bidi="ar-SA"/>
      </w:rPr>
    </w:lvl>
    <w:lvl w:ilvl="1" w:tplc="926CDFE2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2" w:tplc="612C456A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5F828A32">
      <w:numFmt w:val="bullet"/>
      <w:lvlText w:val="•"/>
      <w:lvlJc w:val="left"/>
      <w:pPr>
        <w:ind w:left="3076" w:hanging="360"/>
      </w:pPr>
      <w:rPr>
        <w:rFonts w:hint="default"/>
        <w:lang w:val="en-US" w:eastAsia="en-US" w:bidi="ar-SA"/>
      </w:rPr>
    </w:lvl>
    <w:lvl w:ilvl="4" w:tplc="093E031E">
      <w:numFmt w:val="bullet"/>
      <w:lvlText w:val="•"/>
      <w:lvlJc w:val="left"/>
      <w:pPr>
        <w:ind w:left="3709" w:hanging="360"/>
      </w:pPr>
      <w:rPr>
        <w:rFonts w:hint="default"/>
        <w:lang w:val="en-US" w:eastAsia="en-US" w:bidi="ar-SA"/>
      </w:rPr>
    </w:lvl>
    <w:lvl w:ilvl="5" w:tplc="F13624E0">
      <w:numFmt w:val="bullet"/>
      <w:lvlText w:val="•"/>
      <w:lvlJc w:val="left"/>
      <w:pPr>
        <w:ind w:left="4341" w:hanging="360"/>
      </w:pPr>
      <w:rPr>
        <w:rFonts w:hint="default"/>
        <w:lang w:val="en-US" w:eastAsia="en-US" w:bidi="ar-SA"/>
      </w:rPr>
    </w:lvl>
    <w:lvl w:ilvl="6" w:tplc="E7485DF4">
      <w:numFmt w:val="bullet"/>
      <w:lvlText w:val="•"/>
      <w:lvlJc w:val="left"/>
      <w:pPr>
        <w:ind w:left="4973" w:hanging="360"/>
      </w:pPr>
      <w:rPr>
        <w:rFonts w:hint="default"/>
        <w:lang w:val="en-US" w:eastAsia="en-US" w:bidi="ar-SA"/>
      </w:rPr>
    </w:lvl>
    <w:lvl w:ilvl="7" w:tplc="BA389B58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8" w:tplc="F8B257D2">
      <w:numFmt w:val="bullet"/>
      <w:lvlText w:val="•"/>
      <w:lvlJc w:val="left"/>
      <w:pPr>
        <w:ind w:left="6238" w:hanging="360"/>
      </w:pPr>
      <w:rPr>
        <w:rFonts w:hint="default"/>
        <w:lang w:val="en-US" w:eastAsia="en-US" w:bidi="ar-SA"/>
      </w:rPr>
    </w:lvl>
  </w:abstractNum>
  <w:abstractNum w:abstractNumId="11">
    <w:nsid w:val="707A5519"/>
    <w:multiLevelType w:val="hybridMultilevel"/>
    <w:tmpl w:val="D23E433A"/>
    <w:lvl w:ilvl="0" w:tplc="9E98CD1C">
      <w:start w:val="1"/>
      <w:numFmt w:val="decimal"/>
      <w:lvlText w:val="%1."/>
      <w:lvlJc w:val="left"/>
      <w:pPr>
        <w:ind w:left="828" w:hanging="361"/>
        <w:jc w:val="left"/>
      </w:pPr>
      <w:rPr>
        <w:rFonts w:ascii="Times New Roman" w:eastAsia="Times New Roman" w:hAnsi="Times New Roman" w:cs="Times New Roman" w:hint="default"/>
        <w:spacing w:val="-2"/>
        <w:w w:val="100"/>
        <w:sz w:val="24"/>
        <w:szCs w:val="24"/>
        <w:lang w:val="en-US" w:eastAsia="en-US" w:bidi="ar-SA"/>
      </w:rPr>
    </w:lvl>
    <w:lvl w:ilvl="1" w:tplc="411402B4">
      <w:numFmt w:val="bullet"/>
      <w:lvlText w:val="•"/>
      <w:lvlJc w:val="left"/>
      <w:pPr>
        <w:ind w:left="1488" w:hanging="361"/>
      </w:pPr>
      <w:rPr>
        <w:rFonts w:hint="default"/>
        <w:lang w:val="en-US" w:eastAsia="en-US" w:bidi="ar-SA"/>
      </w:rPr>
    </w:lvl>
    <w:lvl w:ilvl="2" w:tplc="1AF8F040">
      <w:numFmt w:val="bullet"/>
      <w:lvlText w:val="•"/>
      <w:lvlJc w:val="left"/>
      <w:pPr>
        <w:ind w:left="2156" w:hanging="361"/>
      </w:pPr>
      <w:rPr>
        <w:rFonts w:hint="default"/>
        <w:lang w:val="en-US" w:eastAsia="en-US" w:bidi="ar-SA"/>
      </w:rPr>
    </w:lvl>
    <w:lvl w:ilvl="3" w:tplc="46E059E6">
      <w:numFmt w:val="bullet"/>
      <w:lvlText w:val="•"/>
      <w:lvlJc w:val="left"/>
      <w:pPr>
        <w:ind w:left="2824" w:hanging="361"/>
      </w:pPr>
      <w:rPr>
        <w:rFonts w:hint="default"/>
        <w:lang w:val="en-US" w:eastAsia="en-US" w:bidi="ar-SA"/>
      </w:rPr>
    </w:lvl>
    <w:lvl w:ilvl="4" w:tplc="63A8C0F8">
      <w:numFmt w:val="bullet"/>
      <w:lvlText w:val="•"/>
      <w:lvlJc w:val="left"/>
      <w:pPr>
        <w:ind w:left="3493" w:hanging="361"/>
      </w:pPr>
      <w:rPr>
        <w:rFonts w:hint="default"/>
        <w:lang w:val="en-US" w:eastAsia="en-US" w:bidi="ar-SA"/>
      </w:rPr>
    </w:lvl>
    <w:lvl w:ilvl="5" w:tplc="90B4D076">
      <w:numFmt w:val="bullet"/>
      <w:lvlText w:val="•"/>
      <w:lvlJc w:val="left"/>
      <w:pPr>
        <w:ind w:left="4161" w:hanging="361"/>
      </w:pPr>
      <w:rPr>
        <w:rFonts w:hint="default"/>
        <w:lang w:val="en-US" w:eastAsia="en-US" w:bidi="ar-SA"/>
      </w:rPr>
    </w:lvl>
    <w:lvl w:ilvl="6" w:tplc="F04E92EE">
      <w:numFmt w:val="bullet"/>
      <w:lvlText w:val="•"/>
      <w:lvlJc w:val="left"/>
      <w:pPr>
        <w:ind w:left="4829" w:hanging="361"/>
      </w:pPr>
      <w:rPr>
        <w:rFonts w:hint="default"/>
        <w:lang w:val="en-US" w:eastAsia="en-US" w:bidi="ar-SA"/>
      </w:rPr>
    </w:lvl>
    <w:lvl w:ilvl="7" w:tplc="42BA411C">
      <w:numFmt w:val="bullet"/>
      <w:lvlText w:val="•"/>
      <w:lvlJc w:val="left"/>
      <w:pPr>
        <w:ind w:left="5498" w:hanging="361"/>
      </w:pPr>
      <w:rPr>
        <w:rFonts w:hint="default"/>
        <w:lang w:val="en-US" w:eastAsia="en-US" w:bidi="ar-SA"/>
      </w:rPr>
    </w:lvl>
    <w:lvl w:ilvl="8" w:tplc="49D27466">
      <w:numFmt w:val="bullet"/>
      <w:lvlText w:val="•"/>
      <w:lvlJc w:val="left"/>
      <w:pPr>
        <w:ind w:left="6166" w:hanging="361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0"/>
  </w:num>
  <w:num w:numId="3">
    <w:abstractNumId w:val="8"/>
  </w:num>
  <w:num w:numId="4">
    <w:abstractNumId w:val="7"/>
  </w:num>
  <w:num w:numId="5">
    <w:abstractNumId w:val="3"/>
  </w:num>
  <w:num w:numId="6">
    <w:abstractNumId w:val="5"/>
  </w:num>
  <w:num w:numId="7">
    <w:abstractNumId w:val="0"/>
  </w:num>
  <w:num w:numId="8">
    <w:abstractNumId w:val="6"/>
  </w:num>
  <w:num w:numId="9">
    <w:abstractNumId w:val="11"/>
  </w:num>
  <w:num w:numId="10">
    <w:abstractNumId w:val="1"/>
  </w:num>
  <w:num w:numId="11">
    <w:abstractNumId w:val="2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MzO2NLI0MDG1MLdU0lEKTi0uzszPAykwqgUAQ0BMMiwAAAA="/>
  </w:docVars>
  <w:rsids>
    <w:rsidRoot w:val="008B3F89"/>
    <w:rsid w:val="00020DB5"/>
    <w:rsid w:val="00225570"/>
    <w:rsid w:val="00305B1E"/>
    <w:rsid w:val="003532E2"/>
    <w:rsid w:val="007E10A0"/>
    <w:rsid w:val="008B3F89"/>
    <w:rsid w:val="0092605E"/>
    <w:rsid w:val="00976F31"/>
    <w:rsid w:val="00B1312C"/>
    <w:rsid w:val="00CB3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37B80"/>
  <w15:chartTrackingRefBased/>
  <w15:docId w15:val="{7DC3FE36-ECF5-4D8D-A24B-733B57C185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312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paragraph" w:styleId="Heading4">
    <w:name w:val="heading 4"/>
    <w:basedOn w:val="Normal"/>
    <w:link w:val="Heading4Char"/>
    <w:uiPriority w:val="9"/>
    <w:unhideWhenUsed/>
    <w:qFormat/>
    <w:rsid w:val="00B1312C"/>
    <w:pPr>
      <w:ind w:left="16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B1312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B1312C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1312C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B1312C"/>
    <w:pPr>
      <w:spacing w:line="275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5</Pages>
  <Words>375</Words>
  <Characters>2142</Characters>
  <Application>Microsoft Office Word</Application>
  <DocSecurity>0</DocSecurity>
  <Lines>17</Lines>
  <Paragraphs>5</Paragraphs>
  <ScaleCrop>false</ScaleCrop>
  <Company/>
  <LinksUpToDate>false</LinksUpToDate>
  <CharactersWithSpaces>2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nkateswar Reddy Chinthalapudi</dc:creator>
  <cp:keywords/>
  <dc:description/>
  <cp:lastModifiedBy>Naram Akhil Reddy</cp:lastModifiedBy>
  <cp:revision>8</cp:revision>
  <dcterms:created xsi:type="dcterms:W3CDTF">2020-05-16T01:33:00Z</dcterms:created>
  <dcterms:modified xsi:type="dcterms:W3CDTF">2020-05-17T02:03:00Z</dcterms:modified>
</cp:coreProperties>
</file>